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347" w:type="pct"/>
        <w:tblCellSpacing w:w="15" w:type="dxa"/>
        <w:tblInd w:w="-331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86"/>
        <w:gridCol w:w="1595"/>
        <w:gridCol w:w="1799"/>
        <w:gridCol w:w="1801"/>
        <w:gridCol w:w="1697"/>
        <w:gridCol w:w="1714"/>
      </w:tblGrid>
      <w:tr w:rsidR="00CC1FB3" w:rsidRPr="00CC1FB3" w:rsidTr="005428DA">
        <w:trPr>
          <w:trHeight w:val="1449"/>
          <w:tblCellSpacing w:w="15" w:type="dxa"/>
        </w:trPr>
        <w:tc>
          <w:tcPr>
            <w:tcW w:w="0" w:type="auto"/>
            <w:gridSpan w:val="6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:rsidR="00B66958" w:rsidRDefault="00CC1FB3" w:rsidP="00B66958">
            <w:pPr>
              <w:spacing w:before="100" w:beforeAutospacing="1" w:after="100" w:afterAutospacing="1" w:line="240" w:lineRule="auto"/>
              <w:jc w:val="center"/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  <w:t>Mrs. Coker's Weekly Lesson Plan</w:t>
            </w:r>
          </w:p>
          <w:p w:rsidR="002B07F3" w:rsidRPr="00B66958" w:rsidRDefault="00CC1FB3" w:rsidP="00B66958">
            <w:pPr>
              <w:spacing w:before="100" w:beforeAutospacing="1" w:after="100" w:afterAutospacing="1" w:line="240" w:lineRule="auto"/>
              <w:jc w:val="center"/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  <w:t xml:space="preserve">Date: </w:t>
            </w:r>
            <w:r w:rsidR="0002703F"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  <w:t xml:space="preserve">February </w:t>
            </w:r>
            <w:r w:rsidR="0019372C"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  <w:t>17-21</w:t>
            </w:r>
            <w:r w:rsidR="00440935"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  <w:t>, 2020</w:t>
            </w:r>
          </w:p>
          <w:p w:rsidR="00833277" w:rsidRPr="002B07F3" w:rsidRDefault="00833277" w:rsidP="00440935">
            <w:pPr>
              <w:spacing w:before="100" w:beforeAutospacing="1" w:after="100" w:afterAutospacing="1" w:line="240" w:lineRule="auto"/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</w:pPr>
            <w:r w:rsidRPr="002B07F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*Plans subject to  change</w:t>
            </w:r>
            <w:r w:rsidR="00440935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  </w:t>
            </w:r>
          </w:p>
        </w:tc>
      </w:tr>
      <w:tr w:rsidR="005640C0" w:rsidRPr="00CC1FB3" w:rsidTr="00C3728A">
        <w:trPr>
          <w:trHeight w:val="576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:rsidR="00CC1FB3" w:rsidRPr="00CC1FB3" w:rsidRDefault="00CC1FB3" w:rsidP="00CC1F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:rsidR="00CC1FB3" w:rsidRDefault="00CC1FB3" w:rsidP="00CC1FB3">
            <w:pPr>
              <w:spacing w:after="0" w:line="240" w:lineRule="auto"/>
              <w:jc w:val="center"/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Monday </w:t>
            </w:r>
            <w:r w:rsidR="005428DA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–</w:t>
            </w: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 </w:t>
            </w:r>
          </w:p>
          <w:p w:rsidR="005428DA" w:rsidRPr="00CC1FB3" w:rsidRDefault="00833277" w:rsidP="00CC1F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GREEN</w:t>
            </w:r>
          </w:p>
        </w:tc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:rsidR="005428DA" w:rsidRDefault="00CC1FB3" w:rsidP="00CC1FB3">
            <w:pPr>
              <w:spacing w:after="0" w:line="240" w:lineRule="auto"/>
              <w:jc w:val="center"/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Tuesday </w:t>
            </w:r>
            <w:r w:rsidR="005428DA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–</w:t>
            </w:r>
          </w:p>
          <w:p w:rsidR="00CC1FB3" w:rsidRPr="00CC1FB3" w:rsidRDefault="00C238C5" w:rsidP="00CC1F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BLUE</w:t>
            </w: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:rsidR="00CC1FB3" w:rsidRPr="00CC1FB3" w:rsidRDefault="00CC1FB3" w:rsidP="00C238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Wednesday -</w:t>
            </w:r>
            <w:r w:rsidR="00C238C5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GOLD</w:t>
            </w: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:rsidR="00CC1FB3" w:rsidRPr="00CC1FB3" w:rsidRDefault="00CC1FB3" w:rsidP="00C238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Thursday -</w:t>
            </w:r>
            <w:r w:rsidR="00C238C5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GREEN</w:t>
            </w: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:rsidR="00B66958" w:rsidRPr="00B66958" w:rsidRDefault="00CC1FB3" w:rsidP="00B66958">
            <w:pPr>
              <w:spacing w:after="0" w:line="240" w:lineRule="auto"/>
              <w:jc w:val="center"/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Friday </w:t>
            </w:r>
            <w:r w:rsidR="00B66958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–</w:t>
            </w: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 </w:t>
            </w:r>
            <w:r w:rsidR="0040023F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GREEN</w:t>
            </w:r>
          </w:p>
        </w:tc>
      </w:tr>
      <w:tr w:rsidR="005640C0" w:rsidRPr="00CC1FB3" w:rsidTr="00DA1AD6">
        <w:trPr>
          <w:trHeight w:val="1641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:rsidR="00DA1AD6" w:rsidRPr="00CC1FB3" w:rsidRDefault="00DA1AD6" w:rsidP="00DA1A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6th </w:t>
            </w:r>
          </w:p>
          <w:p w:rsidR="00DA1AD6" w:rsidRPr="00CC1FB3" w:rsidRDefault="00DA1AD6" w:rsidP="00DA1AD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Language</w:t>
            </w:r>
          </w:p>
          <w:p w:rsidR="00DA1AD6" w:rsidRPr="00CC1FB3" w:rsidRDefault="00DA1AD6" w:rsidP="00DA1AD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Arts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B925C0" w:rsidRPr="00DB40C1" w:rsidRDefault="005B3BA0" w:rsidP="00171A7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o School</w:t>
            </w:r>
          </w:p>
        </w:tc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B925C0" w:rsidRDefault="00AA4C0E" w:rsidP="00AA4C0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WT/ 54321</w:t>
            </w:r>
            <w:r w:rsidR="005B3BA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Check and New</w:t>
            </w:r>
          </w:p>
          <w:p w:rsidR="0021777A" w:rsidRDefault="0021777A" w:rsidP="00AA4C0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21777A" w:rsidRDefault="005B3BA0" w:rsidP="001127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 Square Work due and Vocabulary Quiz</w:t>
            </w:r>
          </w:p>
          <w:p w:rsidR="00AD39DC" w:rsidRDefault="00AD39DC" w:rsidP="001127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DB40C1" w:rsidRDefault="00DB40C1" w:rsidP="001127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Writing Time</w:t>
            </w:r>
            <w:r w:rsidR="005B3BA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– Design Your Dream Home – Descriptive Writing</w:t>
            </w:r>
          </w:p>
          <w:p w:rsidR="0021777A" w:rsidRPr="00CC1FB3" w:rsidRDefault="0021777A" w:rsidP="001127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5B3BA0" w:rsidRDefault="005B3BA0" w:rsidP="005B3BA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WT/ 54321 Check and New</w:t>
            </w:r>
          </w:p>
          <w:p w:rsidR="005B3BA0" w:rsidRDefault="005B3BA0" w:rsidP="005B3BA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5B3BA0" w:rsidRDefault="005B3BA0" w:rsidP="005B3BA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 Square Work due and Vocabulary Quiz</w:t>
            </w:r>
          </w:p>
          <w:p w:rsidR="005B3BA0" w:rsidRDefault="005B3BA0" w:rsidP="005B3BA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5B3BA0" w:rsidRDefault="005B3BA0" w:rsidP="005B3BA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Writing Time – Design Your Dream Home – Descriptive Writing</w:t>
            </w:r>
          </w:p>
          <w:p w:rsidR="000E0217" w:rsidRPr="00CC1FB3" w:rsidRDefault="000E0217" w:rsidP="00AD39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E85B5D" w:rsidRDefault="005B3BA0" w:rsidP="00DA1AD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ew Vocabulary Words</w:t>
            </w:r>
            <w:r w:rsidR="00E85B5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nd assign 7 Words Worksheet</w:t>
            </w:r>
          </w:p>
          <w:p w:rsidR="00E85B5D" w:rsidRDefault="00E85B5D" w:rsidP="00DA1AD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Final draft of Dream Home – Drawing</w:t>
            </w:r>
          </w:p>
          <w:p w:rsidR="00DA1AD6" w:rsidRPr="00CC1FB3" w:rsidRDefault="00E85B5D" w:rsidP="00DA1AD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hare</w:t>
            </w:r>
            <w:r w:rsidR="00AA4C0E"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AA4C0E" w:rsidRDefault="00E85B5D" w:rsidP="00AD39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WT/54321 Due Monday</w:t>
            </w:r>
          </w:p>
          <w:p w:rsidR="00E85B5D" w:rsidRDefault="00E85B5D" w:rsidP="00AD39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85B5D" w:rsidRPr="00CC1FB3" w:rsidRDefault="00E85B5D" w:rsidP="00AD39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resent Dream Homes</w:t>
            </w:r>
          </w:p>
        </w:tc>
      </w:tr>
      <w:tr w:rsidR="005640C0" w:rsidRPr="00CC1FB3" w:rsidTr="002728B0">
        <w:trPr>
          <w:trHeight w:val="2721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:rsidR="00DA1AD6" w:rsidRPr="00CC1FB3" w:rsidRDefault="00DA1AD6" w:rsidP="00DA1A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7th </w:t>
            </w:r>
          </w:p>
          <w:p w:rsidR="00DA1AD6" w:rsidRPr="00CC1FB3" w:rsidRDefault="00DA1AD6" w:rsidP="00DA1AD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Language</w:t>
            </w:r>
          </w:p>
          <w:p w:rsidR="00DA1AD6" w:rsidRPr="00CC1FB3" w:rsidRDefault="00DA1AD6" w:rsidP="00DA1AD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Arts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21777A" w:rsidRDefault="005B3BA0" w:rsidP="00AA4C0E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o School</w:t>
            </w:r>
          </w:p>
          <w:p w:rsidR="00454C08" w:rsidRPr="003C4A4C" w:rsidRDefault="00454C08" w:rsidP="00CB42C2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AA4C0E" w:rsidRPr="00CC1FB3" w:rsidRDefault="00AA4C0E" w:rsidP="00DA1AD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E85B5D" w:rsidRDefault="00E85B5D" w:rsidP="00E85B5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WT/ 54321 week #15 due and New</w:t>
            </w:r>
          </w:p>
          <w:p w:rsidR="00E85B5D" w:rsidRDefault="00E85B5D" w:rsidP="00E85B5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Vocabulary Quiz Unit 3 1-10</w:t>
            </w:r>
          </w:p>
          <w:p w:rsidR="00E85B5D" w:rsidRDefault="00E85B5D" w:rsidP="00E85B5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 Square Due</w:t>
            </w:r>
          </w:p>
          <w:p w:rsidR="00B71C56" w:rsidRPr="00CC1FB3" w:rsidRDefault="0021777A" w:rsidP="000E0217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Fractured Fairy Tale cont.</w:t>
            </w: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0E0217" w:rsidRDefault="0058371B" w:rsidP="00E85B5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4321</w:t>
            </w:r>
          </w:p>
          <w:p w:rsidR="0058371B" w:rsidRDefault="0058371B" w:rsidP="00E85B5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ew Vocabulary Words and 7 Words Worksheet</w:t>
            </w:r>
          </w:p>
          <w:p w:rsidR="0058371B" w:rsidRPr="00CC1FB3" w:rsidRDefault="0058371B" w:rsidP="00E85B5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Expository Writing </w:t>
            </w: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21777A" w:rsidRDefault="0058371B" w:rsidP="0021777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WT/ 54321 Due Monday</w:t>
            </w:r>
          </w:p>
          <w:p w:rsidR="0058371B" w:rsidRDefault="0058371B" w:rsidP="0021777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RI</w:t>
            </w:r>
          </w:p>
          <w:p w:rsidR="0058371B" w:rsidRDefault="0058371B" w:rsidP="0021777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58371B" w:rsidRDefault="0058371B" w:rsidP="0021777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58371B" w:rsidRPr="00CC1FB3" w:rsidRDefault="0058371B" w:rsidP="0021777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xpository Writing</w:t>
            </w:r>
          </w:p>
        </w:tc>
      </w:tr>
      <w:tr w:rsidR="00D23066" w:rsidRPr="00CC1FB3" w:rsidTr="00C3728A">
        <w:trPr>
          <w:trHeight w:val="2188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:rsidR="00D23066" w:rsidRPr="00CC1FB3" w:rsidRDefault="00D23066" w:rsidP="00D2306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8th </w:t>
            </w:r>
          </w:p>
          <w:p w:rsidR="00D23066" w:rsidRPr="00CC1FB3" w:rsidRDefault="00D23066" w:rsidP="00D230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Language </w:t>
            </w:r>
          </w:p>
          <w:p w:rsidR="00D23066" w:rsidRPr="00CC1FB3" w:rsidRDefault="00D23066" w:rsidP="00D230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Arts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D23066" w:rsidRPr="00E81DAD" w:rsidRDefault="005B3BA0" w:rsidP="00D2306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o School</w:t>
            </w:r>
          </w:p>
        </w:tc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D23066" w:rsidRPr="0058371B" w:rsidRDefault="00D23066" w:rsidP="00AD39D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WT / 54321</w:t>
            </w:r>
            <w:r w:rsidR="00AD39DC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 #15</w:t>
            </w:r>
            <w:r w:rsidR="00AD39DC" w:rsidRPr="0074233A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–</w:t>
            </w:r>
            <w:r w:rsidR="00AD39D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58371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heck and assign week #16</w:t>
            </w:r>
          </w:p>
          <w:p w:rsidR="00D23066" w:rsidRPr="00BE4641" w:rsidRDefault="00AD39DC" w:rsidP="002C5C8E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Essay </w:t>
            </w:r>
            <w:r w:rsidR="0058371B">
              <w:rPr>
                <w:rFonts w:ascii="Times New Roman" w:eastAsia="Times New Roman" w:hAnsi="Times New Roman" w:cs="Times New Roman"/>
                <w:sz w:val="24"/>
                <w:szCs w:val="24"/>
              </w:rPr>
              <w:t>NRI – Self and Peer Review</w:t>
            </w: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2C5C8E" w:rsidRPr="0058371B" w:rsidRDefault="002C5C8E" w:rsidP="002C5C8E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WT / 54321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 #15</w:t>
            </w:r>
            <w:r w:rsidRPr="0074233A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–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heck and assign week #16</w:t>
            </w:r>
          </w:p>
          <w:p w:rsidR="00D23066" w:rsidRPr="00BE4641" w:rsidRDefault="002C5C8E" w:rsidP="002C5C8E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Essay NRI – Self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nd Peer Review</w:t>
            </w: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D23066" w:rsidRDefault="00D23066" w:rsidP="00D2306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Vocabulary Words Quiz </w:t>
            </w:r>
          </w:p>
          <w:p w:rsidR="00D23066" w:rsidRDefault="00D23066" w:rsidP="00D2306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4 Square </w:t>
            </w:r>
            <w:r w:rsidR="00AD39DC">
              <w:rPr>
                <w:rFonts w:ascii="Times New Roman" w:eastAsia="Times New Roman" w:hAnsi="Times New Roman" w:cs="Times New Roman"/>
                <w:sz w:val="24"/>
                <w:szCs w:val="24"/>
              </w:rPr>
              <w:t>Due</w:t>
            </w:r>
          </w:p>
          <w:p w:rsidR="00AD39DC" w:rsidRDefault="002C5C8E" w:rsidP="00D2306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ontinue Essay</w:t>
            </w:r>
            <w:r w:rsidR="00AD39DC">
              <w:rPr>
                <w:rFonts w:ascii="Times New Roman" w:eastAsia="Times New Roman" w:hAnsi="Times New Roman" w:cs="Times New Roman"/>
                <w:sz w:val="24"/>
                <w:szCs w:val="24"/>
              </w:rPr>
              <w:t>, Edit</w:t>
            </w:r>
          </w:p>
          <w:p w:rsidR="00D23066" w:rsidRPr="00CC1FB3" w:rsidRDefault="00D23066" w:rsidP="00AD39D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D23066" w:rsidRDefault="00D23066" w:rsidP="005B3BA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2C5C8E">
              <w:rPr>
                <w:rFonts w:ascii="Times New Roman" w:eastAsia="Times New Roman" w:hAnsi="Times New Roman" w:cs="Times New Roman"/>
                <w:sz w:val="24"/>
                <w:szCs w:val="24"/>
              </w:rPr>
              <w:t>SWT/ 54321 Due Monday</w:t>
            </w:r>
          </w:p>
          <w:p w:rsidR="002C5C8E" w:rsidRPr="00CC1FB3" w:rsidRDefault="002C5C8E" w:rsidP="005B3BA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RI </w:t>
            </w:r>
          </w:p>
        </w:tc>
      </w:tr>
      <w:tr w:rsidR="00D23066" w:rsidRPr="00CC1FB3" w:rsidTr="00C3728A">
        <w:trPr>
          <w:trHeight w:val="266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:rsidR="00D23066" w:rsidRPr="00CC1FB3" w:rsidRDefault="00D23066" w:rsidP="00D2306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D23066" w:rsidRPr="00CC1FB3" w:rsidRDefault="00D23066" w:rsidP="00D230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D23066" w:rsidRPr="00CC1FB3" w:rsidRDefault="00D23066" w:rsidP="00D230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D23066" w:rsidRPr="00CC1FB3" w:rsidRDefault="00D23066" w:rsidP="00D230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D23066" w:rsidRPr="00CC1FB3" w:rsidRDefault="00D23066" w:rsidP="00D230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D23066" w:rsidRPr="00CC1FB3" w:rsidRDefault="00D23066" w:rsidP="00D230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23066" w:rsidRPr="00CC1FB3" w:rsidTr="00C3728A">
        <w:trPr>
          <w:trHeight w:val="2721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:rsidR="00D23066" w:rsidRPr="00CC1FB3" w:rsidRDefault="00D23066" w:rsidP="00D23066">
            <w:pPr>
              <w:spacing w:after="0" w:line="240" w:lineRule="auto"/>
              <w:jc w:val="center"/>
              <w:rPr>
                <w:rFonts w:ascii="Comic Sans MS" w:eastAsia="Times New Roman" w:hAnsi="Comic Sans MS" w:cs="Times New Roman"/>
                <w:sz w:val="24"/>
                <w:szCs w:val="24"/>
              </w:rPr>
            </w:pPr>
            <w:r w:rsidRPr="00CC1FB3">
              <w:rPr>
                <w:rFonts w:ascii="Comic Sans MS" w:eastAsia="Times New Roman" w:hAnsi="Comic Sans MS" w:cs="Times New Roman"/>
                <w:b/>
                <w:bCs/>
                <w:sz w:val="24"/>
                <w:szCs w:val="24"/>
              </w:rPr>
              <w:lastRenderedPageBreak/>
              <w:t>English I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AD39DC" w:rsidRPr="00CE0DD9" w:rsidRDefault="005B3BA0" w:rsidP="00AD39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o School</w:t>
            </w:r>
          </w:p>
        </w:tc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5B3BA0" w:rsidRDefault="005B3BA0" w:rsidP="00AD39D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Vocabulary Test</w:t>
            </w:r>
          </w:p>
          <w:p w:rsidR="002C5C8E" w:rsidRDefault="005B3BA0" w:rsidP="00AD39D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omeo and Juliet Act 4</w:t>
            </w:r>
            <w:r w:rsidR="00AD39D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2C5C8E">
              <w:rPr>
                <w:rFonts w:ascii="Times New Roman" w:eastAsia="Times New Roman" w:hAnsi="Times New Roman" w:cs="Times New Roman"/>
                <w:sz w:val="24"/>
                <w:szCs w:val="24"/>
              </w:rPr>
              <w:t>and Study Questions</w:t>
            </w:r>
          </w:p>
          <w:p w:rsidR="002C5C8E" w:rsidRDefault="002C5C8E" w:rsidP="00AD39D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Web assigned</w:t>
            </w:r>
          </w:p>
          <w:p w:rsidR="002C5C8E" w:rsidRPr="00CC1FB3" w:rsidRDefault="002C5C8E" w:rsidP="00AD39D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D23066" w:rsidRPr="00CC1FB3" w:rsidRDefault="00D23066" w:rsidP="00D2306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bookmarkStart w:id="0" w:name="_GoBack"/>
            <w:bookmarkEnd w:id="0"/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2C5C8E" w:rsidRDefault="002C5C8E" w:rsidP="00D2306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omeo and Juliet Quiz Act 3 and 4</w:t>
            </w:r>
          </w:p>
          <w:p w:rsidR="002C5C8E" w:rsidRDefault="002C5C8E" w:rsidP="00D2306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Journal #6</w:t>
            </w:r>
          </w:p>
          <w:p w:rsidR="002C5C8E" w:rsidRPr="00CC1FB3" w:rsidRDefault="002C5C8E" w:rsidP="00D2306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ct 5 and Study Questions</w:t>
            </w: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D23066" w:rsidRDefault="002C5C8E" w:rsidP="00894B3D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Journal #7</w:t>
            </w:r>
          </w:p>
          <w:p w:rsidR="002C5C8E" w:rsidRDefault="002C5C8E" w:rsidP="00894B3D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ct 5 Quiz</w:t>
            </w:r>
          </w:p>
          <w:p w:rsidR="002C5C8E" w:rsidRPr="009B6B8C" w:rsidRDefault="0063299F" w:rsidP="00894B3D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omeo and Juliet Act cont.</w:t>
            </w:r>
          </w:p>
        </w:tc>
      </w:tr>
      <w:tr w:rsidR="00D23066" w:rsidRPr="00CC1FB3" w:rsidTr="00C3728A">
        <w:trPr>
          <w:trHeight w:val="266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:rsidR="00D23066" w:rsidRPr="00CC1FB3" w:rsidRDefault="00D23066" w:rsidP="00D2306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:rsidR="00D23066" w:rsidRPr="00CC1FB3" w:rsidRDefault="00D23066" w:rsidP="00D230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:rsidR="00D23066" w:rsidRPr="00CC1FB3" w:rsidRDefault="00D23066" w:rsidP="00D230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:rsidR="00D23066" w:rsidRPr="00CC1FB3" w:rsidRDefault="00D23066" w:rsidP="00D230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:rsidR="00D23066" w:rsidRPr="00CC1FB3" w:rsidRDefault="00D23066" w:rsidP="00D230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:rsidR="00D23066" w:rsidRPr="00CC1FB3" w:rsidRDefault="00D23066" w:rsidP="00D230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</w:tbl>
    <w:p w:rsidR="00FF3B53" w:rsidRDefault="00FF3B53"/>
    <w:sectPr w:rsidR="00FF3B5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erlin Sans FB">
    <w:panose1 w:val="020E0602020502020306"/>
    <w:charset w:val="00"/>
    <w:family w:val="swiss"/>
    <w:pitch w:val="variable"/>
    <w:sig w:usb0="00000003" w:usb1="00000000" w:usb2="00000000" w:usb3="00000000" w:csb0="00000001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6574AE5"/>
    <w:multiLevelType w:val="hybridMultilevel"/>
    <w:tmpl w:val="9C665B20"/>
    <w:lvl w:ilvl="0" w:tplc="472A7CA0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  <w:sz w:val="4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ED17CF0"/>
    <w:multiLevelType w:val="hybridMultilevel"/>
    <w:tmpl w:val="093A720C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1NDSxMDMzMzewMDZS0lEKTi0uzszPAykwqgUAwGDVMywAAAA="/>
  </w:docVars>
  <w:rsids>
    <w:rsidRoot w:val="00CC1FB3"/>
    <w:rsid w:val="000005DD"/>
    <w:rsid w:val="00006649"/>
    <w:rsid w:val="000153C9"/>
    <w:rsid w:val="0002703F"/>
    <w:rsid w:val="00033700"/>
    <w:rsid w:val="000756B4"/>
    <w:rsid w:val="00094DF1"/>
    <w:rsid w:val="000D6C9A"/>
    <w:rsid w:val="000E0217"/>
    <w:rsid w:val="00100E09"/>
    <w:rsid w:val="001127D9"/>
    <w:rsid w:val="0012680B"/>
    <w:rsid w:val="00134DEF"/>
    <w:rsid w:val="00145ADC"/>
    <w:rsid w:val="00171A76"/>
    <w:rsid w:val="001853E0"/>
    <w:rsid w:val="0019372C"/>
    <w:rsid w:val="001A3618"/>
    <w:rsid w:val="001A45DD"/>
    <w:rsid w:val="001D745B"/>
    <w:rsid w:val="001E4FF7"/>
    <w:rsid w:val="001E68F0"/>
    <w:rsid w:val="001F31E5"/>
    <w:rsid w:val="001F40E2"/>
    <w:rsid w:val="002135A0"/>
    <w:rsid w:val="0021777A"/>
    <w:rsid w:val="00222234"/>
    <w:rsid w:val="00247754"/>
    <w:rsid w:val="002728B0"/>
    <w:rsid w:val="002A09D0"/>
    <w:rsid w:val="002A37BB"/>
    <w:rsid w:val="002B07F3"/>
    <w:rsid w:val="002C5C8E"/>
    <w:rsid w:val="002D77B0"/>
    <w:rsid w:val="00325EB6"/>
    <w:rsid w:val="00350909"/>
    <w:rsid w:val="00364935"/>
    <w:rsid w:val="003C4A4C"/>
    <w:rsid w:val="0040023F"/>
    <w:rsid w:val="004112FF"/>
    <w:rsid w:val="00426461"/>
    <w:rsid w:val="00440935"/>
    <w:rsid w:val="00454C08"/>
    <w:rsid w:val="004671D9"/>
    <w:rsid w:val="004B5A66"/>
    <w:rsid w:val="004D7FE1"/>
    <w:rsid w:val="004E3494"/>
    <w:rsid w:val="005428DA"/>
    <w:rsid w:val="005640C0"/>
    <w:rsid w:val="0058371B"/>
    <w:rsid w:val="005B3BA0"/>
    <w:rsid w:val="005C1CD1"/>
    <w:rsid w:val="0063037A"/>
    <w:rsid w:val="0063299F"/>
    <w:rsid w:val="0066615C"/>
    <w:rsid w:val="006A438E"/>
    <w:rsid w:val="006A71F1"/>
    <w:rsid w:val="0072419E"/>
    <w:rsid w:val="0074233A"/>
    <w:rsid w:val="007A35BE"/>
    <w:rsid w:val="00821A8D"/>
    <w:rsid w:val="00833277"/>
    <w:rsid w:val="00853E72"/>
    <w:rsid w:val="00863AC6"/>
    <w:rsid w:val="008721E2"/>
    <w:rsid w:val="00890D63"/>
    <w:rsid w:val="00894B3D"/>
    <w:rsid w:val="008B0A67"/>
    <w:rsid w:val="008B6BA4"/>
    <w:rsid w:val="009674A6"/>
    <w:rsid w:val="00977E53"/>
    <w:rsid w:val="009B6B8C"/>
    <w:rsid w:val="00A12377"/>
    <w:rsid w:val="00A21A2C"/>
    <w:rsid w:val="00A42F3E"/>
    <w:rsid w:val="00A619B8"/>
    <w:rsid w:val="00A83CCB"/>
    <w:rsid w:val="00A87061"/>
    <w:rsid w:val="00AA2AD5"/>
    <w:rsid w:val="00AA4C0E"/>
    <w:rsid w:val="00AB4C87"/>
    <w:rsid w:val="00AC4AC4"/>
    <w:rsid w:val="00AD39DC"/>
    <w:rsid w:val="00AE2118"/>
    <w:rsid w:val="00AF79E4"/>
    <w:rsid w:val="00B325AE"/>
    <w:rsid w:val="00B41E77"/>
    <w:rsid w:val="00B66958"/>
    <w:rsid w:val="00B71C56"/>
    <w:rsid w:val="00B828CF"/>
    <w:rsid w:val="00B925C0"/>
    <w:rsid w:val="00BD2315"/>
    <w:rsid w:val="00BD520B"/>
    <w:rsid w:val="00BE4641"/>
    <w:rsid w:val="00BF4397"/>
    <w:rsid w:val="00C238C5"/>
    <w:rsid w:val="00C3728A"/>
    <w:rsid w:val="00C63AD5"/>
    <w:rsid w:val="00C74B8C"/>
    <w:rsid w:val="00C757D4"/>
    <w:rsid w:val="00C87175"/>
    <w:rsid w:val="00CB42C2"/>
    <w:rsid w:val="00CC1FB3"/>
    <w:rsid w:val="00CC79FD"/>
    <w:rsid w:val="00CE0DD9"/>
    <w:rsid w:val="00D12012"/>
    <w:rsid w:val="00D23066"/>
    <w:rsid w:val="00D37E50"/>
    <w:rsid w:val="00D5018E"/>
    <w:rsid w:val="00D50866"/>
    <w:rsid w:val="00D6556A"/>
    <w:rsid w:val="00D83E1E"/>
    <w:rsid w:val="00DA1AD6"/>
    <w:rsid w:val="00DB40C1"/>
    <w:rsid w:val="00DF61EA"/>
    <w:rsid w:val="00E03EC8"/>
    <w:rsid w:val="00E07400"/>
    <w:rsid w:val="00E27109"/>
    <w:rsid w:val="00E81DAD"/>
    <w:rsid w:val="00E85B5D"/>
    <w:rsid w:val="00EB50CD"/>
    <w:rsid w:val="00EE56BC"/>
    <w:rsid w:val="00F02A5B"/>
    <w:rsid w:val="00F04F74"/>
    <w:rsid w:val="00F07A38"/>
    <w:rsid w:val="00F14A9A"/>
    <w:rsid w:val="00F30EF8"/>
    <w:rsid w:val="00F6050D"/>
    <w:rsid w:val="00FE1017"/>
    <w:rsid w:val="00FF1AE3"/>
    <w:rsid w:val="00FF3B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429DEF"/>
  <w15:chartTrackingRefBased/>
  <w15:docId w15:val="{ECA36438-D980-42AC-9D43-4DD6DA1BF6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0664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6649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9674A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9579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C667C0-0F5B-4C98-AABB-D9C09015D8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6</TotalTime>
  <Pages>2</Pages>
  <Words>200</Words>
  <Characters>114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altic School District</Company>
  <LinksUpToDate>false</LinksUpToDate>
  <CharactersWithSpaces>1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ynette Coker</dc:creator>
  <cp:keywords/>
  <dc:description/>
  <cp:lastModifiedBy>Lynette Coker</cp:lastModifiedBy>
  <cp:revision>5</cp:revision>
  <cp:lastPrinted>2020-02-14T01:21:00Z</cp:lastPrinted>
  <dcterms:created xsi:type="dcterms:W3CDTF">2020-02-13T21:27:00Z</dcterms:created>
  <dcterms:modified xsi:type="dcterms:W3CDTF">2020-02-14T01:23:00Z</dcterms:modified>
</cp:coreProperties>
</file>